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7ABD3" w14:textId="5A9ECA93" w:rsidR="003A6C9B" w:rsidRPr="003A6C9B" w:rsidRDefault="003A6C9B" w:rsidP="003A6C9B">
      <w:pPr>
        <w:jc w:val="center"/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Application for </w:t>
      </w:r>
      <w:r>
        <w:rPr>
          <w:rFonts w:asciiTheme="minorHAnsi" w:hAnsiTheme="minorHAnsi" w:cs="Times New Roman"/>
          <w:b/>
          <w:bCs/>
          <w:sz w:val="22"/>
          <w:szCs w:val="22"/>
          <w:lang w:val="en-US"/>
        </w:rPr>
        <w:t>co-financing</w:t>
      </w: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for publication costs and open access costs</w:t>
      </w:r>
    </w:p>
    <w:p w14:paraId="0021E162" w14:textId="7A64ECBB" w:rsidR="009D5CBA" w:rsidRPr="003A6C9B" w:rsidRDefault="003A6C9B" w:rsidP="003A6C9B">
      <w:pPr>
        <w:jc w:val="center"/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in </w:t>
      </w:r>
      <w:r w:rsidRPr="003A6C9B">
        <w:rPr>
          <w:rFonts w:asciiTheme="minorHAnsi" w:hAnsiTheme="minorHAnsi" w:cs="Times New Roman"/>
          <w:b/>
          <w:bCs/>
          <w:sz w:val="22"/>
          <w:szCs w:val="22"/>
          <w:u w:val="single"/>
          <w:lang w:val="en-US"/>
        </w:rPr>
        <w:t>2024</w:t>
      </w: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</w:t>
      </w:r>
      <w:r w:rsidR="00E72EA5">
        <w:rPr>
          <w:rFonts w:asciiTheme="minorHAnsi" w:hAnsiTheme="minorHAnsi" w:cs="Times New Roman"/>
          <w:b/>
          <w:bCs/>
          <w:sz w:val="22"/>
          <w:szCs w:val="22"/>
          <w:lang w:val="en-US"/>
        </w:rPr>
        <w:t>under</w:t>
      </w: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the "UG </w:t>
      </w:r>
      <w:r>
        <w:rPr>
          <w:rFonts w:asciiTheme="minorHAnsi" w:hAnsiTheme="minorHAnsi" w:cs="Times New Roman"/>
          <w:b/>
          <w:bCs/>
          <w:sz w:val="22"/>
          <w:szCs w:val="22"/>
          <w:lang w:val="en-US"/>
        </w:rPr>
        <w:t>Publishing</w:t>
      </w: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Program"</w:t>
      </w:r>
      <w:r w:rsidR="00C06200"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br/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13"/>
        <w:gridCol w:w="6237"/>
      </w:tblGrid>
      <w:tr w:rsidR="000E0124" w:rsidRPr="003A6C9B" w14:paraId="4D74AC20" w14:textId="77777777" w:rsidTr="0053638E">
        <w:tc>
          <w:tcPr>
            <w:tcW w:w="3813" w:type="dxa"/>
            <w:vAlign w:val="center"/>
          </w:tcPr>
          <w:p w14:paraId="2ED00AB9" w14:textId="25808CEE" w:rsidR="000E0124" w:rsidRPr="003A6C9B" w:rsidRDefault="000E0124" w:rsidP="000E0124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bookmarkStart w:id="0" w:name="_Hlk59602193"/>
            <w:r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Name and surname</w:t>
            </w:r>
          </w:p>
        </w:tc>
        <w:tc>
          <w:tcPr>
            <w:tcW w:w="6237" w:type="dxa"/>
            <w:vAlign w:val="center"/>
          </w:tcPr>
          <w:p w14:paraId="7E3835CB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4C94021E" w14:textId="77777777" w:rsidTr="0053638E">
        <w:tc>
          <w:tcPr>
            <w:tcW w:w="3813" w:type="dxa"/>
            <w:vAlign w:val="center"/>
          </w:tcPr>
          <w:p w14:paraId="0FFC1960" w14:textId="7C3E3FC8" w:rsidR="000E0124" w:rsidRPr="003A6C9B" w:rsidRDefault="000E0124" w:rsidP="000E0124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Employee / index number</w:t>
            </w:r>
          </w:p>
        </w:tc>
        <w:tc>
          <w:tcPr>
            <w:tcW w:w="6237" w:type="dxa"/>
            <w:vAlign w:val="center"/>
          </w:tcPr>
          <w:p w14:paraId="556631DE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7CAD0FDE" w14:textId="77777777" w:rsidTr="0053638E">
        <w:tc>
          <w:tcPr>
            <w:tcW w:w="3813" w:type="dxa"/>
            <w:vAlign w:val="center"/>
          </w:tcPr>
          <w:p w14:paraId="60B4EC2F" w14:textId="7D521A9F" w:rsidR="000E0124" w:rsidRPr="003A6C9B" w:rsidRDefault="00B23384" w:rsidP="000E0124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D</w:t>
            </w:r>
            <w:r w:rsidR="000E0124"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iscipline of science</w:t>
            </w:r>
          </w:p>
        </w:tc>
        <w:tc>
          <w:tcPr>
            <w:tcW w:w="6237" w:type="dxa"/>
            <w:vAlign w:val="center"/>
          </w:tcPr>
          <w:p w14:paraId="0899505F" w14:textId="0CA383E0" w:rsidR="000E0124" w:rsidRPr="003A6C9B" w:rsidRDefault="000E0124" w:rsidP="000E0124">
            <w:pPr>
              <w:contextualSpacing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1D6583" w14:paraId="146F4543" w14:textId="77777777" w:rsidTr="0053638E">
        <w:tc>
          <w:tcPr>
            <w:tcW w:w="3813" w:type="dxa"/>
            <w:vAlign w:val="center"/>
          </w:tcPr>
          <w:p w14:paraId="1646C32B" w14:textId="5C93950B" w:rsidR="000E0124" w:rsidRPr="003A6C9B" w:rsidRDefault="000E0124" w:rsidP="000E0124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bookmarkStart w:id="1" w:name="_Hlk61607478"/>
            <w:r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 xml:space="preserve">Status </w:t>
            </w:r>
          </w:p>
        </w:tc>
        <w:tc>
          <w:tcPr>
            <w:tcW w:w="6237" w:type="dxa"/>
            <w:vAlign w:val="center"/>
          </w:tcPr>
          <w:p w14:paraId="3A98D462" w14:textId="77777777" w:rsidR="000E0124" w:rsidRDefault="001D6583" w:rsidP="000E0124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208714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0124" w:rsidRPr="003A6C9B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0E0124"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E72EA5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UG </w:t>
            </w:r>
            <w:r w:rsidR="000E0124"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academic teacher      </w:t>
            </w: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866218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0124" w:rsidRPr="003A6C9B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0E0124"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 UG doctoral school student</w:t>
            </w:r>
          </w:p>
          <w:p w14:paraId="024B0E46" w14:textId="14189024" w:rsidR="001D6583" w:rsidRPr="003A6C9B" w:rsidRDefault="001D6583" w:rsidP="000E0124">
            <w:pPr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2048292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1352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Pr="0032135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other employee with 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N declaration</w:t>
            </w:r>
          </w:p>
        </w:tc>
      </w:tr>
      <w:bookmarkEnd w:id="1"/>
      <w:tr w:rsidR="000E0124" w:rsidRPr="003A6C9B" w14:paraId="2F68E0C0" w14:textId="77777777" w:rsidTr="0053638E">
        <w:tc>
          <w:tcPr>
            <w:tcW w:w="3813" w:type="dxa"/>
            <w:vAlign w:val="center"/>
          </w:tcPr>
          <w:p w14:paraId="0BC0C6CE" w14:textId="200A8620" w:rsidR="000E0124" w:rsidRPr="003A6C9B" w:rsidRDefault="000E0124" w:rsidP="000E0124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3A6C9B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Faculty / doctoral school name</w:t>
            </w:r>
          </w:p>
        </w:tc>
        <w:tc>
          <w:tcPr>
            <w:tcW w:w="6237" w:type="dxa"/>
            <w:vAlign w:val="center"/>
          </w:tcPr>
          <w:p w14:paraId="2AA5A2F2" w14:textId="7186424C" w:rsidR="000E0124" w:rsidRPr="003A6C9B" w:rsidRDefault="000E0124" w:rsidP="000E0124">
            <w:pPr>
              <w:spacing w:line="259" w:lineRule="auto"/>
              <w:contextualSpacing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23D0DB07" w14:textId="77777777" w:rsidTr="0053638E">
        <w:tc>
          <w:tcPr>
            <w:tcW w:w="3813" w:type="dxa"/>
            <w:vAlign w:val="center"/>
          </w:tcPr>
          <w:p w14:paraId="6AC4A6C5" w14:textId="20EBA6C5" w:rsidR="000E0124" w:rsidRPr="003A6C9B" w:rsidRDefault="000E0124" w:rsidP="000E0124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 xml:space="preserve">E-mail </w:t>
            </w:r>
            <w:r w:rsidR="003A6C9B"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address</w:t>
            </w:r>
          </w:p>
        </w:tc>
        <w:tc>
          <w:tcPr>
            <w:tcW w:w="6237" w:type="dxa"/>
            <w:vAlign w:val="center"/>
          </w:tcPr>
          <w:p w14:paraId="153EC323" w14:textId="77777777" w:rsidR="000E0124" w:rsidRPr="003A6C9B" w:rsidRDefault="000E0124" w:rsidP="000E0124">
            <w:pPr>
              <w:spacing w:line="259" w:lineRule="auto"/>
              <w:contextualSpacing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bookmarkEnd w:id="0"/>
    </w:tbl>
    <w:p w14:paraId="1057AC20" w14:textId="0DC0C127" w:rsidR="009D5CBA" w:rsidRPr="003A6C9B" w:rsidRDefault="009D5CBA" w:rsidP="009D5CBA">
      <w:pPr>
        <w:rPr>
          <w:rFonts w:asciiTheme="minorHAnsi" w:hAnsiTheme="minorHAnsi" w:cs="Times New Roman"/>
          <w:b/>
          <w:bCs/>
          <w:sz w:val="10"/>
          <w:szCs w:val="10"/>
          <w:lang w:val="en-US"/>
        </w:rPr>
      </w:pPr>
    </w:p>
    <w:p w14:paraId="36BEAFEA" w14:textId="417FE637" w:rsidR="003576FE" w:rsidRPr="003A6C9B" w:rsidRDefault="000E0124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>Article accepted for publication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813"/>
        <w:gridCol w:w="3827"/>
        <w:gridCol w:w="2410"/>
      </w:tblGrid>
      <w:tr w:rsidR="000E0124" w:rsidRPr="001D6583" w14:paraId="6E090490" w14:textId="77777777" w:rsidTr="0053638E">
        <w:tc>
          <w:tcPr>
            <w:tcW w:w="3813" w:type="dxa"/>
            <w:shd w:val="clear" w:color="auto" w:fill="auto"/>
            <w:vAlign w:val="center"/>
          </w:tcPr>
          <w:p w14:paraId="0E72F410" w14:textId="54160D49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s of the authors – UG academic teachers and UG doctoral school students with the UG affiliation (including the applicant)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6B09B245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747A8E29" w14:textId="77777777" w:rsidTr="0053638E">
        <w:tc>
          <w:tcPr>
            <w:tcW w:w="3813" w:type="dxa"/>
            <w:shd w:val="clear" w:color="auto" w:fill="auto"/>
            <w:vAlign w:val="center"/>
          </w:tcPr>
          <w:p w14:paraId="220DFACA" w14:textId="7E3648F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s of other authors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0D5AEE74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5980EDA0" w14:textId="77777777" w:rsidTr="0053638E">
        <w:tc>
          <w:tcPr>
            <w:tcW w:w="3813" w:type="dxa"/>
            <w:shd w:val="clear" w:color="auto" w:fill="auto"/>
            <w:vAlign w:val="center"/>
          </w:tcPr>
          <w:p w14:paraId="16D48EFF" w14:textId="6AFB22D9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Title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737E90AB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2B90B35D" w14:textId="77777777" w:rsidTr="0053638E">
        <w:tc>
          <w:tcPr>
            <w:tcW w:w="3813" w:type="dxa"/>
            <w:shd w:val="clear" w:color="auto" w:fill="auto"/>
            <w:vAlign w:val="center"/>
          </w:tcPr>
          <w:p w14:paraId="086205FD" w14:textId="7DAF1B4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Journal title, ISSN 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338C61CD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22B6EC88" w14:textId="77777777" w:rsidTr="0053638E">
        <w:tc>
          <w:tcPr>
            <w:tcW w:w="3813" w:type="dxa"/>
            <w:shd w:val="clear" w:color="auto" w:fill="auto"/>
            <w:vAlign w:val="center"/>
          </w:tcPr>
          <w:p w14:paraId="693DD1F8" w14:textId="6128ACF8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Year of publication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03AD1979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990196" w:rsidRPr="003A6C9B" w14:paraId="34BC4D72" w14:textId="77777777" w:rsidTr="0053638E">
        <w:tc>
          <w:tcPr>
            <w:tcW w:w="3813" w:type="dxa"/>
            <w:shd w:val="clear" w:color="auto" w:fill="auto"/>
            <w:vAlign w:val="center"/>
          </w:tcPr>
          <w:p w14:paraId="705064F8" w14:textId="77777777" w:rsidR="000E0124" w:rsidRPr="003A6C9B" w:rsidRDefault="000E0124" w:rsidP="000E0124">
            <w:pPr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Number of </w:t>
            </w:r>
            <w:proofErr w:type="spellStart"/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MNiSW</w:t>
            </w:r>
            <w:proofErr w:type="spellEnd"/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points</w:t>
            </w:r>
          </w:p>
          <w:p w14:paraId="5E9CF260" w14:textId="573E6964" w:rsidR="00427568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(valid on the day of submitting the application)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460B25F7" w14:textId="6AD54912" w:rsidR="00CF4D8C" w:rsidRPr="003A6C9B" w:rsidRDefault="001D6583" w:rsidP="0053638E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28604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2CA" w:rsidRPr="003A6C9B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D42CA"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6D42CA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140</w:t>
            </w:r>
            <w:r w:rsidR="006D42CA"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   </w:t>
            </w: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140559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2CA" w:rsidRPr="003A6C9B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D42CA"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6D42CA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200</w:t>
            </w:r>
          </w:p>
        </w:tc>
      </w:tr>
      <w:tr w:rsidR="00990196" w:rsidRPr="001D6583" w14:paraId="45B01230" w14:textId="77777777" w:rsidTr="0053638E">
        <w:trPr>
          <w:trHeight w:val="548"/>
        </w:trPr>
        <w:tc>
          <w:tcPr>
            <w:tcW w:w="7640" w:type="dxa"/>
            <w:gridSpan w:val="2"/>
            <w:shd w:val="clear" w:color="auto" w:fill="auto"/>
            <w:vAlign w:val="center"/>
          </w:tcPr>
          <w:p w14:paraId="5980935B" w14:textId="493662EE" w:rsidR="003A6C9B" w:rsidRPr="003A6C9B" w:rsidRDefault="003A6C9B" w:rsidP="0053638E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Publishing costs based on the </w:t>
            </w:r>
            <w:r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  <w:lang w:val="en-US"/>
              </w:rPr>
              <w:t>attached</w:t>
            </w: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journal offer (and currency: e.g. PLN, USD, EUR, CHF, ...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4A1FE93" w14:textId="7DCD3F8E" w:rsidR="00CF4D8C" w:rsidRPr="003A6C9B" w:rsidRDefault="00CF4D8C" w:rsidP="00CF4D8C">
            <w:pPr>
              <w:jc w:val="right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CF4D8C" w:rsidRPr="001D6583" w14:paraId="729C66D5" w14:textId="77777777" w:rsidTr="0053638E">
        <w:tc>
          <w:tcPr>
            <w:tcW w:w="7640" w:type="dxa"/>
            <w:gridSpan w:val="2"/>
            <w:shd w:val="clear" w:color="auto" w:fill="auto"/>
            <w:vAlign w:val="center"/>
          </w:tcPr>
          <w:p w14:paraId="0EB68B8A" w14:textId="2102D03A" w:rsidR="003A6C9B" w:rsidRPr="003A6C9B" w:rsidRDefault="00E72EA5" w:rsidP="0053638E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P</w:t>
            </w:r>
            <w:r w:rsidR="003A6C9B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ubli</w:t>
            </w:r>
            <w:r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shing in open access cost</w:t>
            </w:r>
            <w:r w:rsidR="003A6C9B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based on the </w:t>
            </w:r>
            <w:r w:rsidR="003A6C9B"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  <w:lang w:val="en-US"/>
              </w:rPr>
              <w:t>attached</w:t>
            </w:r>
            <w:r w:rsidR="003A6C9B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journal offer (and currency: e.g. PLN, USD, EUR, CHF, ...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C13E748" w14:textId="5876DFB9" w:rsidR="00CF4D8C" w:rsidRPr="003A6C9B" w:rsidRDefault="00CF4D8C" w:rsidP="00CF4D8C">
            <w:pPr>
              <w:jc w:val="right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</w:tbl>
    <w:p w14:paraId="7FDB9B5C" w14:textId="69E7FB32" w:rsidR="0066264D" w:rsidRPr="003A6C9B" w:rsidRDefault="0066264D" w:rsidP="009D5CBA">
      <w:pPr>
        <w:rPr>
          <w:rFonts w:asciiTheme="minorHAnsi" w:hAnsiTheme="minorHAnsi" w:cs="Times New Roman"/>
          <w:b/>
          <w:bCs/>
          <w:sz w:val="10"/>
          <w:szCs w:val="10"/>
          <w:lang w:val="en-US"/>
        </w:rPr>
      </w:pPr>
    </w:p>
    <w:p w14:paraId="039C9BB0" w14:textId="4136CF54" w:rsidR="003576FE" w:rsidRPr="003A6C9B" w:rsidRDefault="000E0124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>Monograph accepted for publication</w:t>
      </w:r>
    </w:p>
    <w:tbl>
      <w:tblPr>
        <w:tblStyle w:val="Tabela-Siatka"/>
        <w:tblW w:w="10045" w:type="dxa"/>
        <w:tblInd w:w="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949"/>
        <w:gridCol w:w="4395"/>
        <w:gridCol w:w="1701"/>
      </w:tblGrid>
      <w:tr w:rsidR="000E0124" w:rsidRPr="001D6583" w14:paraId="6CE2DB5F" w14:textId="77777777" w:rsidTr="0053638E">
        <w:tc>
          <w:tcPr>
            <w:tcW w:w="3949" w:type="dxa"/>
            <w:vAlign w:val="center"/>
          </w:tcPr>
          <w:p w14:paraId="72DA6BC0" w14:textId="65E04181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s of the authors – UG academic teachers and UG doctoral school students with the UG affiliation (including the applicant)</w:t>
            </w:r>
          </w:p>
        </w:tc>
        <w:tc>
          <w:tcPr>
            <w:tcW w:w="6096" w:type="dxa"/>
            <w:gridSpan w:val="2"/>
            <w:vAlign w:val="center"/>
          </w:tcPr>
          <w:p w14:paraId="40648F86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36A24991" w14:textId="77777777" w:rsidTr="0053638E">
        <w:tc>
          <w:tcPr>
            <w:tcW w:w="3949" w:type="dxa"/>
            <w:vAlign w:val="center"/>
          </w:tcPr>
          <w:p w14:paraId="08AAF504" w14:textId="4C0F63C8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s of other authors</w:t>
            </w:r>
          </w:p>
        </w:tc>
        <w:tc>
          <w:tcPr>
            <w:tcW w:w="6096" w:type="dxa"/>
            <w:gridSpan w:val="2"/>
            <w:vAlign w:val="center"/>
          </w:tcPr>
          <w:p w14:paraId="21864218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5EAA9191" w14:textId="77777777" w:rsidTr="0053638E">
        <w:tc>
          <w:tcPr>
            <w:tcW w:w="3949" w:type="dxa"/>
            <w:vAlign w:val="center"/>
          </w:tcPr>
          <w:p w14:paraId="19E5F306" w14:textId="2D210EED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Title</w:t>
            </w:r>
          </w:p>
        </w:tc>
        <w:tc>
          <w:tcPr>
            <w:tcW w:w="6096" w:type="dxa"/>
            <w:gridSpan w:val="2"/>
            <w:vAlign w:val="center"/>
          </w:tcPr>
          <w:p w14:paraId="25A8FACF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1D6583" w14:paraId="03DCEBA3" w14:textId="77777777" w:rsidTr="0053638E">
        <w:tc>
          <w:tcPr>
            <w:tcW w:w="3949" w:type="dxa"/>
            <w:vAlign w:val="center"/>
          </w:tcPr>
          <w:p w14:paraId="509F549F" w14:textId="704B01D5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 of the publishing house, ISBN</w:t>
            </w:r>
          </w:p>
        </w:tc>
        <w:tc>
          <w:tcPr>
            <w:tcW w:w="6096" w:type="dxa"/>
            <w:gridSpan w:val="2"/>
            <w:vAlign w:val="center"/>
          </w:tcPr>
          <w:p w14:paraId="0B7E35A7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1E7D315A" w14:textId="77777777" w:rsidTr="0053638E">
        <w:tc>
          <w:tcPr>
            <w:tcW w:w="3949" w:type="dxa"/>
            <w:vAlign w:val="center"/>
          </w:tcPr>
          <w:p w14:paraId="4D4886E2" w14:textId="6E817340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Year of publication</w:t>
            </w:r>
          </w:p>
        </w:tc>
        <w:tc>
          <w:tcPr>
            <w:tcW w:w="6096" w:type="dxa"/>
            <w:gridSpan w:val="2"/>
            <w:vAlign w:val="center"/>
          </w:tcPr>
          <w:p w14:paraId="726B6E8E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990196" w:rsidRPr="003A6C9B" w14:paraId="772DA8C6" w14:textId="77777777" w:rsidTr="0053638E">
        <w:tc>
          <w:tcPr>
            <w:tcW w:w="3949" w:type="dxa"/>
            <w:vAlign w:val="center"/>
          </w:tcPr>
          <w:p w14:paraId="35CD3E3F" w14:textId="77777777" w:rsidR="000E0124" w:rsidRPr="003A6C9B" w:rsidRDefault="000E0124" w:rsidP="000E0124">
            <w:pPr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Number of </w:t>
            </w:r>
            <w:proofErr w:type="spellStart"/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MNiSW</w:t>
            </w:r>
            <w:proofErr w:type="spellEnd"/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points</w:t>
            </w:r>
          </w:p>
          <w:p w14:paraId="43DB1599" w14:textId="1DD9D872" w:rsidR="00427568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(valid on the day of submitting the application)</w:t>
            </w:r>
          </w:p>
        </w:tc>
        <w:tc>
          <w:tcPr>
            <w:tcW w:w="6096" w:type="dxa"/>
            <w:gridSpan w:val="2"/>
            <w:vAlign w:val="center"/>
          </w:tcPr>
          <w:p w14:paraId="46D8687F" w14:textId="5A06B945" w:rsidR="009D5CBA" w:rsidRPr="003A6C9B" w:rsidRDefault="001D6583" w:rsidP="0053638E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16678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056C" w:rsidRPr="003A6C9B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3638E"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53638E" w:rsidRPr="00204715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II </w:t>
            </w:r>
            <w:r w:rsidR="00204715" w:rsidRPr="00204715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level</w:t>
            </w:r>
            <w:r w:rsidR="00427568" w:rsidRPr="00204715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(200)</w:t>
            </w:r>
            <w:r w:rsidR="0053638E" w:rsidRPr="00204715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</w:t>
            </w:r>
          </w:p>
        </w:tc>
      </w:tr>
      <w:tr w:rsidR="009D5CBA" w:rsidRPr="001D6583" w14:paraId="732B99FA" w14:textId="77777777" w:rsidTr="0053638E">
        <w:trPr>
          <w:trHeight w:val="460"/>
        </w:trPr>
        <w:tc>
          <w:tcPr>
            <w:tcW w:w="8344" w:type="dxa"/>
            <w:gridSpan w:val="2"/>
            <w:vAlign w:val="center"/>
          </w:tcPr>
          <w:p w14:paraId="2DB0AF90" w14:textId="03C79340" w:rsidR="003A6C9B" w:rsidRPr="003A6C9B" w:rsidRDefault="00E72EA5" w:rsidP="0053638E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Publishing cost</w:t>
            </w:r>
            <w:r w:rsidR="003A6C9B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based on the </w:t>
            </w:r>
            <w:r w:rsidR="003A6C9B"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  <w:lang w:val="en-US"/>
              </w:rPr>
              <w:t>attached</w:t>
            </w:r>
            <w:r w:rsidR="003A6C9B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publisher's cost estimat</w:t>
            </w:r>
            <w:r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ion</w:t>
            </w:r>
            <w:r w:rsidR="003A6C9B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(and currency: e.g. PLN, USD, EUR, CHF, ...)</w:t>
            </w:r>
          </w:p>
        </w:tc>
        <w:tc>
          <w:tcPr>
            <w:tcW w:w="1701" w:type="dxa"/>
            <w:vAlign w:val="center"/>
          </w:tcPr>
          <w:p w14:paraId="6E4BF60F" w14:textId="63719A2A" w:rsidR="009D5CBA" w:rsidRPr="003A6C9B" w:rsidRDefault="009D5CBA" w:rsidP="00C36DCB">
            <w:pPr>
              <w:jc w:val="right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</w:tbl>
    <w:p w14:paraId="048ADD34" w14:textId="77777777" w:rsidR="0066264D" w:rsidRPr="003A6C9B" w:rsidRDefault="0066264D" w:rsidP="00B37157">
      <w:pPr>
        <w:rPr>
          <w:rFonts w:asciiTheme="minorHAnsi" w:hAnsiTheme="minorHAnsi" w:cs="Times New Roman"/>
          <w:sz w:val="22"/>
          <w:szCs w:val="22"/>
          <w:lang w:val="en-US"/>
        </w:rPr>
      </w:pPr>
    </w:p>
    <w:p w14:paraId="28CB2194" w14:textId="5AF95E1E" w:rsidR="009D5CBA" w:rsidRPr="003A6C9B" w:rsidRDefault="00F637A7" w:rsidP="008A2FCB">
      <w:pPr>
        <w:ind w:left="6096"/>
        <w:rPr>
          <w:rFonts w:asciiTheme="minorHAnsi" w:hAnsiTheme="minorHAnsi" w:cs="Times New Roman"/>
          <w:sz w:val="22"/>
          <w:szCs w:val="22"/>
          <w:lang w:val="en-US"/>
        </w:rPr>
      </w:pPr>
      <w:r w:rsidRPr="003A6C9B">
        <w:rPr>
          <w:rFonts w:asciiTheme="minorHAnsi" w:hAnsiTheme="minorHAnsi" w:cs="Times New Roman"/>
          <w:sz w:val="22"/>
          <w:szCs w:val="22"/>
          <w:lang w:val="en-US"/>
        </w:rPr>
        <w:t xml:space="preserve">         </w:t>
      </w:r>
      <w:r w:rsidR="00EC0F0D" w:rsidRPr="003A6C9B">
        <w:rPr>
          <w:rFonts w:asciiTheme="minorHAnsi" w:hAnsiTheme="minorHAnsi" w:cs="Times New Roman"/>
          <w:sz w:val="22"/>
          <w:szCs w:val="22"/>
          <w:lang w:val="en-US"/>
        </w:rPr>
        <w:t xml:space="preserve"> </w:t>
      </w:r>
      <w:r w:rsidR="009D5CBA" w:rsidRPr="003A6C9B">
        <w:rPr>
          <w:rFonts w:asciiTheme="minorHAnsi" w:hAnsiTheme="minorHAnsi" w:cs="Times New Roman"/>
          <w:sz w:val="22"/>
          <w:szCs w:val="22"/>
          <w:lang w:val="en-US"/>
        </w:rPr>
        <w:t>…………………………...…</w:t>
      </w:r>
      <w:r w:rsidR="00B37157" w:rsidRPr="003A6C9B">
        <w:rPr>
          <w:rFonts w:asciiTheme="minorHAnsi" w:hAnsiTheme="minorHAnsi" w:cs="Times New Roman"/>
          <w:sz w:val="22"/>
          <w:szCs w:val="22"/>
          <w:lang w:val="en-US"/>
        </w:rPr>
        <w:t>………</w:t>
      </w:r>
      <w:r w:rsidR="009D5CBA" w:rsidRPr="003A6C9B">
        <w:rPr>
          <w:rFonts w:asciiTheme="minorHAnsi" w:hAnsiTheme="minorHAnsi" w:cs="Times New Roman"/>
          <w:sz w:val="22"/>
          <w:szCs w:val="22"/>
          <w:lang w:val="en-US"/>
        </w:rPr>
        <w:t>…</w:t>
      </w:r>
    </w:p>
    <w:p w14:paraId="5B84B82E" w14:textId="0BDC0633" w:rsidR="0066264D" w:rsidRPr="003A6C9B" w:rsidRDefault="009D5CBA" w:rsidP="00A05497">
      <w:pPr>
        <w:ind w:left="6096"/>
        <w:rPr>
          <w:rFonts w:asciiTheme="minorHAnsi" w:hAnsiTheme="minorHAnsi" w:cs="Times New Roman"/>
          <w:sz w:val="16"/>
          <w:szCs w:val="16"/>
          <w:lang w:val="en-US"/>
        </w:rPr>
      </w:pPr>
      <w:r w:rsidRPr="003A6C9B">
        <w:rPr>
          <w:rFonts w:asciiTheme="minorHAnsi" w:hAnsiTheme="minorHAnsi" w:cs="Times New Roman"/>
          <w:sz w:val="16"/>
          <w:szCs w:val="16"/>
          <w:lang w:val="en-US"/>
        </w:rPr>
        <w:t xml:space="preserve">  </w:t>
      </w:r>
      <w:r w:rsidR="00F637A7" w:rsidRPr="003A6C9B">
        <w:rPr>
          <w:rFonts w:asciiTheme="minorHAnsi" w:hAnsiTheme="minorHAnsi" w:cs="Times New Roman"/>
          <w:sz w:val="16"/>
          <w:szCs w:val="16"/>
          <w:lang w:val="en-US"/>
        </w:rPr>
        <w:t xml:space="preserve">               </w:t>
      </w:r>
      <w:r w:rsidR="00E72EA5">
        <w:rPr>
          <w:rFonts w:asciiTheme="minorHAnsi" w:hAnsiTheme="minorHAnsi" w:cs="Times New Roman"/>
          <w:sz w:val="16"/>
          <w:szCs w:val="16"/>
          <w:lang w:val="en-US"/>
        </w:rPr>
        <w:t>D</w:t>
      </w:r>
      <w:r w:rsidR="003A6C9B" w:rsidRPr="003A6C9B">
        <w:rPr>
          <w:rFonts w:asciiTheme="minorHAnsi" w:hAnsiTheme="minorHAnsi" w:cs="Times New Roman"/>
          <w:sz w:val="16"/>
          <w:szCs w:val="16"/>
          <w:lang w:val="en-US"/>
        </w:rPr>
        <w:t>ate</w:t>
      </w:r>
      <w:r w:rsidR="00E72EA5">
        <w:rPr>
          <w:rFonts w:asciiTheme="minorHAnsi" w:hAnsiTheme="minorHAnsi" w:cs="Times New Roman"/>
          <w:sz w:val="16"/>
          <w:szCs w:val="16"/>
          <w:lang w:val="en-US"/>
        </w:rPr>
        <w:t xml:space="preserve">, </w:t>
      </w:r>
      <w:r w:rsidR="003A6C9B" w:rsidRPr="003A6C9B">
        <w:rPr>
          <w:rFonts w:asciiTheme="minorHAnsi" w:hAnsiTheme="minorHAnsi" w:cs="Times New Roman"/>
          <w:sz w:val="16"/>
          <w:szCs w:val="16"/>
          <w:lang w:val="en-US"/>
        </w:rPr>
        <w:t>signature of the applicant</w:t>
      </w:r>
    </w:p>
    <w:p w14:paraId="2315247B" w14:textId="77777777" w:rsidR="003A6C9B" w:rsidRPr="003A6C9B" w:rsidRDefault="003A6C9B" w:rsidP="003A6C9B">
      <w:pPr>
        <w:ind w:left="6096" w:hanging="6096"/>
        <w:rPr>
          <w:rFonts w:asciiTheme="minorHAnsi" w:hAnsiTheme="minorHAnsi" w:cs="Times New Roman"/>
          <w:sz w:val="20"/>
          <w:szCs w:val="20"/>
          <w:lang w:val="en-US"/>
        </w:rPr>
      </w:pP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>Opinion of the application verification commission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990196" w:rsidRPr="003A6C9B" w14:paraId="007F5155" w14:textId="77777777" w:rsidTr="00EB65E4">
        <w:tc>
          <w:tcPr>
            <w:tcW w:w="10050" w:type="dxa"/>
            <w:shd w:val="clear" w:color="auto" w:fill="F2F2F2" w:themeFill="background1" w:themeFillShade="F2"/>
          </w:tcPr>
          <w:p w14:paraId="32B0AF70" w14:textId="77777777" w:rsidR="003A6C9B" w:rsidRPr="003A6C9B" w:rsidRDefault="003A6C9B" w:rsidP="00B37157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A6C9B">
              <w:rPr>
                <w:sz w:val="22"/>
                <w:szCs w:val="22"/>
                <w:lang w:val="en-US"/>
              </w:rPr>
              <w:t>The commission recommends to:</w:t>
            </w:r>
          </w:p>
          <w:p w14:paraId="6099B39D" w14:textId="2A24A022" w:rsidR="003A6C9B" w:rsidRPr="003A6C9B" w:rsidRDefault="003A6C9B" w:rsidP="003A6C9B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A6C9B">
              <w:rPr>
                <w:sz w:val="22"/>
                <w:szCs w:val="22"/>
                <w:lang w:val="en-US"/>
              </w:rPr>
              <w:t>□ grant co-financing in the amount of ……………….……….;</w:t>
            </w:r>
          </w:p>
          <w:p w14:paraId="6EECDD1D" w14:textId="6C1085CA" w:rsidR="003A6C9B" w:rsidRPr="003A6C9B" w:rsidRDefault="003A6C9B" w:rsidP="003A6C9B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A6C9B">
              <w:rPr>
                <w:sz w:val="22"/>
                <w:szCs w:val="22"/>
                <w:lang w:val="en-US"/>
              </w:rPr>
              <w:t>□ deny to grant co-financing.</w:t>
            </w:r>
          </w:p>
          <w:p w14:paraId="384435A0" w14:textId="4AFD5D2E" w:rsidR="009D5CBA" w:rsidRPr="003A6C9B" w:rsidRDefault="009D5CBA" w:rsidP="00BA7C27">
            <w:pPr>
              <w:ind w:left="6403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.……………………</w:t>
            </w:r>
            <w:r w:rsidR="00B37157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…….</w:t>
            </w: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…...……</w:t>
            </w:r>
          </w:p>
          <w:p w14:paraId="2BCA071B" w14:textId="31F23D83" w:rsidR="009D5CBA" w:rsidRPr="003A6C9B" w:rsidRDefault="009D5CBA" w:rsidP="00BA7C27">
            <w:pPr>
              <w:ind w:left="5978"/>
              <w:rPr>
                <w:rFonts w:asciiTheme="minorHAnsi" w:hAnsiTheme="minorHAnsi" w:cs="Times New Roman"/>
                <w:sz w:val="16"/>
                <w:szCs w:val="16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         </w:t>
            </w:r>
            <w:r w:rsidR="00F637A7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     </w:t>
            </w:r>
            <w:r w:rsidR="003A6C9B"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>Head of the Commission</w:t>
            </w:r>
          </w:p>
        </w:tc>
      </w:tr>
    </w:tbl>
    <w:p w14:paraId="26E33597" w14:textId="490F3478" w:rsidR="009D5CBA" w:rsidRPr="003A6C9B" w:rsidRDefault="009D5CBA" w:rsidP="009D5CBA">
      <w:pPr>
        <w:rPr>
          <w:rFonts w:asciiTheme="minorHAnsi" w:hAnsiTheme="minorHAnsi" w:cs="Times New Roman"/>
          <w:b/>
          <w:bCs/>
          <w:sz w:val="10"/>
          <w:szCs w:val="10"/>
          <w:lang w:val="en-US"/>
        </w:rPr>
      </w:pPr>
    </w:p>
    <w:p w14:paraId="675CCA4A" w14:textId="2E5D5CF9" w:rsidR="00CE2372" w:rsidRPr="003A6C9B" w:rsidRDefault="003A6C9B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>Rector's decision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990196" w:rsidRPr="003A6C9B" w14:paraId="5F961007" w14:textId="77777777" w:rsidTr="00EB65E4">
        <w:tc>
          <w:tcPr>
            <w:tcW w:w="10050" w:type="dxa"/>
            <w:shd w:val="clear" w:color="auto" w:fill="F2F2F2" w:themeFill="background1" w:themeFillShade="F2"/>
          </w:tcPr>
          <w:p w14:paraId="3FA7BC28" w14:textId="5A4361B3" w:rsidR="003A6C9B" w:rsidRPr="003F1FA2" w:rsidRDefault="003A6C9B" w:rsidP="003A6C9B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F1FA2">
              <w:rPr>
                <w:sz w:val="22"/>
                <w:szCs w:val="22"/>
                <w:lang w:val="en-US"/>
              </w:rPr>
              <w:t>It is decided to:</w:t>
            </w:r>
          </w:p>
          <w:p w14:paraId="20EA1097" w14:textId="47062161" w:rsidR="003A6C9B" w:rsidRPr="003A6C9B" w:rsidRDefault="003A6C9B" w:rsidP="003A6C9B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A6C9B">
              <w:rPr>
                <w:sz w:val="22"/>
                <w:szCs w:val="22"/>
                <w:lang w:val="en-US"/>
              </w:rPr>
              <w:t>□ grant co-financing in the amount of ……………….……….;</w:t>
            </w:r>
          </w:p>
          <w:p w14:paraId="629066D1" w14:textId="478BE18F" w:rsidR="009D5CBA" w:rsidRPr="003A6C9B" w:rsidRDefault="003A6C9B" w:rsidP="003A6C9B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A6C9B">
              <w:rPr>
                <w:sz w:val="22"/>
                <w:szCs w:val="22"/>
                <w:lang w:val="en-US"/>
              </w:rPr>
              <w:t>□ deny to grant co-financing.</w:t>
            </w:r>
            <w:r w:rsidR="009D5CBA" w:rsidRPr="003A6C9B">
              <w:rPr>
                <w:sz w:val="22"/>
                <w:szCs w:val="22"/>
                <w:lang w:val="en-US"/>
              </w:rPr>
              <w:t xml:space="preserve"> </w:t>
            </w:r>
          </w:p>
          <w:p w14:paraId="58C557BC" w14:textId="66ED7A64" w:rsidR="009D5CBA" w:rsidRPr="003A6C9B" w:rsidRDefault="009D5CBA" w:rsidP="00BA7C27">
            <w:pPr>
              <w:ind w:left="6403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.………………………...…</w:t>
            </w:r>
            <w:r w:rsidR="00B37157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…..</w:t>
            </w: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…</w:t>
            </w:r>
          </w:p>
          <w:p w14:paraId="25C3B226" w14:textId="1691C628" w:rsidR="009D5CBA" w:rsidRPr="003A6C9B" w:rsidRDefault="00D85368" w:rsidP="00BA7C27">
            <w:pPr>
              <w:ind w:left="5978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               </w:t>
            </w:r>
            <w:r w:rsidR="00F637A7"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           </w:t>
            </w:r>
            <w:r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  </w:t>
            </w:r>
            <w:r w:rsidR="008A2FCB"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</w:t>
            </w:r>
            <w:r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Re</w:t>
            </w:r>
            <w:r w:rsidR="003A6C9B"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>c</w:t>
            </w:r>
            <w:r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>tor</w:t>
            </w:r>
          </w:p>
        </w:tc>
      </w:tr>
    </w:tbl>
    <w:p w14:paraId="1AF1CD8A" w14:textId="06054D8A" w:rsidR="00540E19" w:rsidRPr="003A6C9B" w:rsidRDefault="00540E19" w:rsidP="00D85368">
      <w:pPr>
        <w:rPr>
          <w:rFonts w:asciiTheme="minorHAnsi" w:hAnsiTheme="minorHAnsi"/>
          <w:sz w:val="22"/>
          <w:szCs w:val="22"/>
          <w:lang w:val="en-US"/>
        </w:rPr>
      </w:pPr>
    </w:p>
    <w:sectPr w:rsidR="00540E19" w:rsidRPr="003A6C9B" w:rsidSect="001A0FE8">
      <w:pgSz w:w="11906" w:h="16838"/>
      <w:pgMar w:top="426" w:right="566" w:bottom="142" w:left="284" w:header="709" w:footer="709" w:gutter="567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F50ABE"/>
    <w:multiLevelType w:val="hybridMultilevel"/>
    <w:tmpl w:val="873EBE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E78F5"/>
    <w:multiLevelType w:val="hybridMultilevel"/>
    <w:tmpl w:val="60E81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789112">
    <w:abstractNumId w:val="0"/>
  </w:num>
  <w:num w:numId="2" w16cid:durableId="1732846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zQ0NzU3sjC2NDZR0lEKTi0uzszPAykwqgUAFvzQQSwAAAA="/>
  </w:docVars>
  <w:rsids>
    <w:rsidRoot w:val="009D5CBA"/>
    <w:rsid w:val="000111E2"/>
    <w:rsid w:val="0003543C"/>
    <w:rsid w:val="000553E3"/>
    <w:rsid w:val="000E0124"/>
    <w:rsid w:val="0014206E"/>
    <w:rsid w:val="001A0FE8"/>
    <w:rsid w:val="001D6583"/>
    <w:rsid w:val="00204715"/>
    <w:rsid w:val="003244C2"/>
    <w:rsid w:val="003576FE"/>
    <w:rsid w:val="003A6C9B"/>
    <w:rsid w:val="003C108E"/>
    <w:rsid w:val="003F1FA2"/>
    <w:rsid w:val="00427568"/>
    <w:rsid w:val="004D57EE"/>
    <w:rsid w:val="0053638E"/>
    <w:rsid w:val="00540E19"/>
    <w:rsid w:val="005442FC"/>
    <w:rsid w:val="0056499F"/>
    <w:rsid w:val="005C1F0D"/>
    <w:rsid w:val="006056F4"/>
    <w:rsid w:val="0066264D"/>
    <w:rsid w:val="006933F0"/>
    <w:rsid w:val="006D42CA"/>
    <w:rsid w:val="006E1DAC"/>
    <w:rsid w:val="007E756D"/>
    <w:rsid w:val="00835B0D"/>
    <w:rsid w:val="008A2FCB"/>
    <w:rsid w:val="00990196"/>
    <w:rsid w:val="009D5CBA"/>
    <w:rsid w:val="00A05497"/>
    <w:rsid w:val="00AA51B8"/>
    <w:rsid w:val="00B11FA3"/>
    <w:rsid w:val="00B23384"/>
    <w:rsid w:val="00B37157"/>
    <w:rsid w:val="00B7325B"/>
    <w:rsid w:val="00BA7C27"/>
    <w:rsid w:val="00BD63F7"/>
    <w:rsid w:val="00C06200"/>
    <w:rsid w:val="00C10B0A"/>
    <w:rsid w:val="00C36DCB"/>
    <w:rsid w:val="00C71F3A"/>
    <w:rsid w:val="00C808F7"/>
    <w:rsid w:val="00CD00BA"/>
    <w:rsid w:val="00CE2372"/>
    <w:rsid w:val="00CF4D8C"/>
    <w:rsid w:val="00D07FC2"/>
    <w:rsid w:val="00D85368"/>
    <w:rsid w:val="00E540AC"/>
    <w:rsid w:val="00E6056C"/>
    <w:rsid w:val="00E72EA5"/>
    <w:rsid w:val="00EA726F"/>
    <w:rsid w:val="00EB65E4"/>
    <w:rsid w:val="00EC0F0D"/>
    <w:rsid w:val="00F03F09"/>
    <w:rsid w:val="00F637A7"/>
    <w:rsid w:val="00F71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5EEA0A"/>
  <w15:docId w15:val="{8FA27AA1-F680-4843-85EC-B5ED8A792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5CBA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D5CBA"/>
    <w:rPr>
      <w:sz w:val="22"/>
      <w:szCs w:val="22"/>
      <w:lang w:eastAsia="pl-PL"/>
    </w:rPr>
  </w:style>
  <w:style w:type="table" w:styleId="Tabela-Siatka">
    <w:name w:val="Table Grid"/>
    <w:basedOn w:val="Standardowy"/>
    <w:uiPriority w:val="39"/>
    <w:rsid w:val="009D5CB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B37157"/>
    <w:pPr>
      <w:spacing w:after="0" w:line="240" w:lineRule="auto"/>
    </w:pPr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62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Heltman</dc:creator>
  <cp:lastModifiedBy>Agata Głombiowska</cp:lastModifiedBy>
  <cp:revision>14</cp:revision>
  <cp:lastPrinted>2021-01-15T11:04:00Z</cp:lastPrinted>
  <dcterms:created xsi:type="dcterms:W3CDTF">2022-12-16T11:42:00Z</dcterms:created>
  <dcterms:modified xsi:type="dcterms:W3CDTF">2024-03-22T08:57:00Z</dcterms:modified>
</cp:coreProperties>
</file>